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83d13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783d13d-a064-11ef-a4e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klEQVR42s2WQa7DQAhD0b8A97+lb0D9SPU33VQyi06UKJNIFoONoeZjqX7qW1V1+Zcf2o3+6nN9+62mDdXyPa1mk+KV4Ryb8QzKJsdzXNozH+GRRjnEE7zhoKaBEx/kD0r/1wG/LCsFcqtXQ2n+yB5SFKiKzyuCcubAg5M4vum3mI1YMR+jJzTXSI38kuJRHZYMkH6N8QofMBvNc4gxwzOSr0VE17leSJw1QwlbLJ3HpzUEdEioeXwr5UIyxlMf1EdDy+AtHfOxmqtled0qxsOaySMNhAKJ9ScckCTiDJ37VT0taY2mYz5Q3FpCL+iB//W7SGjBuV7WnzFSPU5z4AdrgZDbB3qBDCaN9eYVzkn/XQfcVncxH3BsUHUzv5BCzSOci/zpGQ92cLuaD0QHmdz/fnvefQEqNGMmvCt60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network service not working. I'm in Shreveport Louisi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783d13d-a064-11ef-a4e7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783d13d-a064-11ef-a4e7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783d13d-a064-11ef-a4e7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83d13d</dc:title>
  <dc:creator/>
  <cp:keywords/>
  <dcterms:created xsi:type="dcterms:W3CDTF">2026-05-03T09:25:47Z</dcterms:created>
  <dcterms:modified xsi:type="dcterms:W3CDTF">2026-05-03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